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0"/>
        <w:gridCol w:w="6610"/>
        <w:gridCol w:w="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GS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3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suspens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